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91"/>
        <w:gridCol w:w="2971"/>
      </w:tblGrid>
      <w:tr w:rsidR="005A6EBC" w:rsidRPr="00B87C71" w14:paraId="71884042" w14:textId="77777777" w:rsidTr="005A6EBC">
        <w:trPr>
          <w:trHeight w:val="558"/>
        </w:trPr>
        <w:tc>
          <w:tcPr>
            <w:tcW w:w="6091" w:type="dxa"/>
            <w:shd w:val="clear" w:color="auto" w:fill="E7E6E6" w:themeFill="background2"/>
            <w:vAlign w:val="center"/>
          </w:tcPr>
          <w:p w14:paraId="68796BCC" w14:textId="7F976694" w:rsidR="005A6EBC" w:rsidRPr="00B87C71" w:rsidRDefault="00827A82" w:rsidP="005A6EBC">
            <w:pPr>
              <w:rPr>
                <w:b/>
                <w:noProof/>
                <w:lang w:val="hu-HU"/>
              </w:rPr>
            </w:pPr>
            <w:r>
              <w:rPr>
                <w:b/>
                <w:noProof/>
                <w:lang w:val="hu-HU"/>
              </w:rPr>
              <w:t>Web programming and advanced development techniques</w:t>
            </w:r>
          </w:p>
        </w:tc>
        <w:tc>
          <w:tcPr>
            <w:tcW w:w="2971" w:type="dxa"/>
            <w:shd w:val="clear" w:color="auto" w:fill="E7E6E6" w:themeFill="background2"/>
            <w:vAlign w:val="center"/>
          </w:tcPr>
          <w:p w14:paraId="15296EB1" w14:textId="4D5AFBB0" w:rsidR="005A6EBC" w:rsidRPr="00B87C71" w:rsidRDefault="000C1830" w:rsidP="00291F43">
            <w:pPr>
              <w:jc w:val="right"/>
              <w:rPr>
                <w:noProof/>
                <w:lang w:val="hu-HU"/>
              </w:rPr>
            </w:pPr>
            <w:r w:rsidRPr="00B87C71">
              <w:rPr>
                <w:noProof/>
                <w:lang w:val="hu-HU"/>
              </w:rPr>
              <w:t>2</w:t>
            </w:r>
            <w:r w:rsidR="005A6EBC" w:rsidRPr="00B87C71">
              <w:rPr>
                <w:noProof/>
                <w:lang w:val="hu-HU"/>
              </w:rPr>
              <w:t xml:space="preserve">. JAVA </w:t>
            </w:r>
            <w:r w:rsidR="002A2246">
              <w:rPr>
                <w:noProof/>
                <w:lang w:val="hu-HU"/>
              </w:rPr>
              <w:t>exercise</w:t>
            </w:r>
          </w:p>
        </w:tc>
      </w:tr>
    </w:tbl>
    <w:p w14:paraId="13161A84" w14:textId="77777777" w:rsidR="00E911E2" w:rsidRPr="00B87C71" w:rsidRDefault="00E911E2">
      <w:pPr>
        <w:rPr>
          <w:noProof/>
          <w:lang w:val="hu-HU"/>
        </w:rPr>
      </w:pPr>
    </w:p>
    <w:p w14:paraId="5203FB37" w14:textId="34AB3080" w:rsidR="005A6EBC" w:rsidRPr="00B87C71" w:rsidRDefault="00827A82" w:rsidP="00456E04">
      <w:p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Create a package named „bank”, and then make the following classes!</w:t>
      </w:r>
    </w:p>
    <w:p w14:paraId="7DC94ED5" w14:textId="3393B0AC" w:rsidR="00564E30" w:rsidRPr="00B87C71" w:rsidRDefault="00827A82" w:rsidP="00456E04">
      <w:p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Create a „Person” class, in which there are:</w:t>
      </w:r>
    </w:p>
    <w:p w14:paraId="2EE24A20" w14:textId="0B5F0DE3" w:rsidR="00564E30" w:rsidRPr="00B87C71" w:rsidRDefault="00827A82" w:rsidP="00564E30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name</w:t>
      </w:r>
      <w:r w:rsidR="00564E30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string field</w:t>
      </w:r>
    </w:p>
    <w:p w14:paraId="3A427422" w14:textId="0EFA66CA" w:rsidR="00564E30" w:rsidRPr="00B87C71" w:rsidRDefault="00827A82" w:rsidP="00564E30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name</w:t>
      </w:r>
      <w:r w:rsidR="00564E30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read-only property</w:t>
      </w:r>
    </w:p>
    <w:p w14:paraId="226E1345" w14:textId="48126417" w:rsidR="00564E30" w:rsidRPr="00B87C71" w:rsidRDefault="00827A82" w:rsidP="00564E30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constructor</w:t>
      </w:r>
      <w:r w:rsidR="00564E30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>which sets the name variable’s value</w:t>
      </w:r>
    </w:p>
    <w:p w14:paraId="73E60C83" w14:textId="748DF2D6" w:rsidR="00625C46" w:rsidRPr="00B87C71" w:rsidRDefault="00827A82" w:rsidP="00456E04">
      <w:p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Create an „</w:t>
      </w:r>
      <w:r w:rsidR="00D137C6">
        <w:rPr>
          <w:noProof/>
          <w:lang w:val="hu-HU"/>
        </w:rPr>
        <w:t>Account</w:t>
      </w:r>
      <w:r>
        <w:rPr>
          <w:noProof/>
          <w:lang w:val="hu-HU"/>
        </w:rPr>
        <w:t>” class, in which there are:</w:t>
      </w:r>
    </w:p>
    <w:p w14:paraId="5B7B049C" w14:textId="4EE8AA25" w:rsidR="004B6D96" w:rsidRPr="00B87C71" w:rsidRDefault="00994B42" w:rsidP="00456E04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owner</w:t>
      </w:r>
      <w:r w:rsidR="004B6D96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string field</w:t>
      </w:r>
    </w:p>
    <w:p w14:paraId="196CBACD" w14:textId="036226DD" w:rsidR="00564E30" w:rsidRPr="00B87C71" w:rsidRDefault="00D137C6" w:rsidP="00456E04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accountNumber</w:t>
      </w:r>
      <w:r w:rsidR="00564E30" w:rsidRPr="00B87C71">
        <w:rPr>
          <w:i/>
          <w:noProof/>
          <w:lang w:val="hu-HU"/>
        </w:rPr>
        <w:t xml:space="preserve"> </w:t>
      </w:r>
      <w:r>
        <w:rPr>
          <w:noProof/>
          <w:lang w:val="hu-HU"/>
        </w:rPr>
        <w:t>string field</w:t>
      </w:r>
    </w:p>
    <w:p w14:paraId="7B47140D" w14:textId="3663BB90" w:rsidR="00564E30" w:rsidRPr="00B87C71" w:rsidRDefault="00D137C6" w:rsidP="00456E04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balance</w:t>
      </w:r>
      <w:r w:rsidR="00564E30" w:rsidRPr="00B87C71">
        <w:rPr>
          <w:i/>
          <w:noProof/>
          <w:lang w:val="hu-HU"/>
        </w:rPr>
        <w:t xml:space="preserve"> </w:t>
      </w:r>
      <w:r>
        <w:rPr>
          <w:noProof/>
          <w:lang w:val="hu-HU"/>
        </w:rPr>
        <w:t>signed integer field</w:t>
      </w:r>
    </w:p>
    <w:p w14:paraId="70D91ECC" w14:textId="1FF92F57" w:rsidR="00564E30" w:rsidRPr="00B87C71" w:rsidRDefault="00D137C6" w:rsidP="00456E04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accountNumber</w:t>
      </w:r>
      <w:r w:rsidRPr="00B87C71">
        <w:rPr>
          <w:i/>
          <w:noProof/>
          <w:lang w:val="hu-HU"/>
        </w:rPr>
        <w:t xml:space="preserve"> </w:t>
      </w:r>
      <w:r>
        <w:rPr>
          <w:noProof/>
          <w:lang w:val="hu-HU"/>
        </w:rPr>
        <w:t>and</w:t>
      </w:r>
      <w:r w:rsidR="00564E30" w:rsidRPr="00B87C71">
        <w:rPr>
          <w:noProof/>
          <w:lang w:val="hu-HU"/>
        </w:rPr>
        <w:t xml:space="preserve"> </w:t>
      </w:r>
      <w:r>
        <w:rPr>
          <w:i/>
          <w:noProof/>
          <w:lang w:val="hu-HU"/>
        </w:rPr>
        <w:t>owner</w:t>
      </w:r>
      <w:r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are read-only properties</w:t>
      </w:r>
    </w:p>
    <w:p w14:paraId="547F5D7D" w14:textId="76BBFFCC" w:rsidR="00564E30" w:rsidRPr="00B87C71" w:rsidRDefault="00D137C6" w:rsidP="00456E04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accountNumber</w:t>
      </w:r>
      <w:r>
        <w:rPr>
          <w:i/>
          <w:noProof/>
          <w:lang w:val="hu-HU"/>
        </w:rPr>
        <w:t>counter</w:t>
      </w:r>
      <w:r w:rsidRPr="00B87C71">
        <w:rPr>
          <w:i/>
          <w:noProof/>
          <w:lang w:val="hu-HU"/>
        </w:rPr>
        <w:t xml:space="preserve"> </w:t>
      </w:r>
      <w:r>
        <w:rPr>
          <w:noProof/>
          <w:lang w:val="hu-HU"/>
        </w:rPr>
        <w:t>is an integer field, which is static and starts from 0.</w:t>
      </w:r>
    </w:p>
    <w:p w14:paraId="3532551C" w14:textId="2C14AE2E" w:rsidR="00564E30" w:rsidRPr="00B87C71" w:rsidRDefault="00D137C6" w:rsidP="00456E04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constructor</w:t>
      </w:r>
      <w:r w:rsidR="00564E30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>which gets a Person as the only parameter</w:t>
      </w:r>
      <w:r w:rsidR="00564E30" w:rsidRPr="00B87C71">
        <w:rPr>
          <w:noProof/>
          <w:lang w:val="hu-HU"/>
        </w:rPr>
        <w:t xml:space="preserve">. </w:t>
      </w:r>
      <w:r>
        <w:rPr>
          <w:noProof/>
          <w:lang w:val="hu-HU"/>
        </w:rPr>
        <w:t>This object is the owner of the Account. The balance is 0, and the accountNumber is a unique number starting from 1</w:t>
      </w:r>
      <w:r w:rsidR="00132BB4">
        <w:rPr>
          <w:noProof/>
          <w:lang w:val="hu-HU"/>
        </w:rPr>
        <w:t xml:space="preserve"> (</w:t>
      </w:r>
      <w:r>
        <w:rPr>
          <w:noProof/>
          <w:lang w:val="hu-HU"/>
        </w:rPr>
        <w:t>use the static field</w:t>
      </w:r>
      <w:r w:rsidR="00564E30" w:rsidRPr="00B87C71">
        <w:rPr>
          <w:noProof/>
          <w:lang w:val="hu-HU"/>
        </w:rPr>
        <w:t xml:space="preserve">). </w:t>
      </w:r>
      <w:r>
        <w:rPr>
          <w:noProof/>
          <w:lang w:val="hu-HU"/>
        </w:rPr>
        <w:t>The format of the string accountNumber should be</w:t>
      </w:r>
      <w:r w:rsidR="00564E30" w:rsidRPr="00B87C71">
        <w:rPr>
          <w:noProof/>
          <w:lang w:val="hu-HU"/>
        </w:rPr>
        <w:t xml:space="preserve"> „00001”, „00002”, </w:t>
      </w:r>
      <w:r>
        <w:rPr>
          <w:noProof/>
          <w:lang w:val="hu-HU"/>
        </w:rPr>
        <w:t>etc</w:t>
      </w:r>
      <w:r w:rsidR="00564E30" w:rsidRPr="00B87C71">
        <w:rPr>
          <w:noProof/>
          <w:lang w:val="hu-HU"/>
        </w:rPr>
        <w:t>.</w:t>
      </w:r>
    </w:p>
    <w:p w14:paraId="66F7DEB3" w14:textId="4C07E646" w:rsidR="00564E30" w:rsidRPr="00B87C71" w:rsidRDefault="00D137C6" w:rsidP="00456E04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deposit</w:t>
      </w:r>
      <w:r w:rsidR="00564E30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method, which increases the balance with the given parameter number.</w:t>
      </w:r>
    </w:p>
    <w:p w14:paraId="4E275676" w14:textId="001819FD" w:rsidR="00564E30" w:rsidRPr="00B87C71" w:rsidRDefault="00D137C6" w:rsidP="00456E04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withdrawal</w:t>
      </w:r>
      <w:r w:rsidR="00564E30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method</w:t>
      </w:r>
      <w:r w:rsidR="00564E30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>which decreases the balance with the given parameter</w:t>
      </w:r>
      <w:r w:rsidR="00564E30" w:rsidRPr="00B87C71">
        <w:rPr>
          <w:noProof/>
          <w:lang w:val="hu-HU"/>
        </w:rPr>
        <w:t xml:space="preserve">. </w:t>
      </w:r>
      <w:r>
        <w:rPr>
          <w:noProof/>
          <w:lang w:val="hu-HU"/>
        </w:rPr>
        <w:t>In case the amount to withdraw is greater than what is on the balance, do not go on with the method logic, but throw an</w:t>
      </w:r>
      <w:r w:rsidR="00564E30" w:rsidRPr="00B87C71">
        <w:rPr>
          <w:noProof/>
          <w:lang w:val="hu-HU"/>
        </w:rPr>
        <w:t xml:space="preserve"> </w:t>
      </w:r>
      <w:r>
        <w:rPr>
          <w:i/>
          <w:noProof/>
          <w:lang w:val="hu-HU"/>
        </w:rPr>
        <w:t>InsufficientFoundsException</w:t>
      </w:r>
      <w:r>
        <w:rPr>
          <w:noProof/>
          <w:lang w:val="hu-HU"/>
        </w:rPr>
        <w:t>.</w:t>
      </w:r>
    </w:p>
    <w:p w14:paraId="562CDA1D" w14:textId="7D3CF353" w:rsidR="00564E30" w:rsidRPr="00B87C71" w:rsidRDefault="00D137C6" w:rsidP="00564E30">
      <w:pPr>
        <w:pStyle w:val="ListParagraph"/>
        <w:numPr>
          <w:ilvl w:val="1"/>
          <w:numId w:val="1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This exception class should be in the bank.exceptions package</w:t>
      </w:r>
    </w:p>
    <w:p w14:paraId="11B85DEF" w14:textId="406C9027" w:rsidR="00564E30" w:rsidRPr="00B87C71" w:rsidRDefault="00D137C6" w:rsidP="00564E30">
      <w:pPr>
        <w:pStyle w:val="ListParagraph"/>
        <w:numPr>
          <w:ilvl w:val="1"/>
          <w:numId w:val="1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This exception must be a checked exception</w:t>
      </w:r>
    </w:p>
    <w:p w14:paraId="545CEED4" w14:textId="3F838EEF" w:rsidR="0058422C" w:rsidRDefault="00E363B4" w:rsidP="00B863F3">
      <w:p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 xml:space="preserve">Create a Unit Test called </w:t>
      </w:r>
      <w:r w:rsidRPr="00E363B4">
        <w:rPr>
          <w:i/>
          <w:noProof/>
          <w:lang w:val="hu-HU"/>
        </w:rPr>
        <w:t>AccountTest</w:t>
      </w:r>
      <w:r>
        <w:rPr>
          <w:noProof/>
          <w:lang w:val="hu-HU"/>
        </w:rPr>
        <w:t>, which</w:t>
      </w:r>
    </w:p>
    <w:p w14:paraId="19AEA9A8" w14:textId="0F8DEBB8" w:rsidR="00564E30" w:rsidRPr="00B87C71" w:rsidRDefault="00E363B4" w:rsidP="00456E04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Tests whether the deposit function works,</w:t>
      </w:r>
    </w:p>
    <w:p w14:paraId="5CAF4009" w14:textId="4929B614" w:rsidR="00B863F3" w:rsidRPr="00B87C71" w:rsidRDefault="00E363B4" w:rsidP="00456E04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Tests whether the withdrawal function works in case of sufficient and insufficient funds.</w:t>
      </w:r>
    </w:p>
    <w:p w14:paraId="4A388757" w14:textId="3CB204EB" w:rsidR="00B863F3" w:rsidRPr="00B87C71" w:rsidRDefault="00E363B4" w:rsidP="00B863F3">
      <w:p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Create the</w:t>
      </w:r>
      <w:r w:rsidR="00B863F3" w:rsidRPr="00B87C71">
        <w:rPr>
          <w:noProof/>
          <w:lang w:val="hu-HU"/>
        </w:rPr>
        <w:t xml:space="preserve"> </w:t>
      </w:r>
      <w:r w:rsidR="00B863F3" w:rsidRPr="00B87C71">
        <w:rPr>
          <w:i/>
          <w:noProof/>
          <w:lang w:val="hu-HU"/>
        </w:rPr>
        <w:t>Bank</w:t>
      </w:r>
      <w:r w:rsidR="00B863F3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class</w:t>
      </w:r>
      <w:r w:rsidR="00B863F3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>which should contain:</w:t>
      </w:r>
    </w:p>
    <w:p w14:paraId="75ACE7EC" w14:textId="42A82DA3" w:rsidR="00B863F3" w:rsidRPr="00B87C71" w:rsidRDefault="00E363B4" w:rsidP="00B863F3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Accounts</w:t>
      </w:r>
      <w:r w:rsidR="00B863F3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field which assigns „accountNumber”s to real Account objects. (You are supposed to figure out what collection or data structure to use for this)</w:t>
      </w:r>
    </w:p>
    <w:p w14:paraId="054A4857" w14:textId="4CC1F10F" w:rsidR="00B863F3" w:rsidRPr="00B87C71" w:rsidRDefault="00E363B4" w:rsidP="00B863F3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createAccount</w:t>
      </w:r>
      <w:r w:rsidR="00B863F3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method</w:t>
      </w:r>
      <w:r w:rsidR="00B863F3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>which takes a Person object as a parameter, and creates a new Account with the given Person, and stores it in the „Accounts” field, and then returns the accountNumber of the newly created account.</w:t>
      </w:r>
    </w:p>
    <w:p w14:paraId="0DC5F1F9" w14:textId="174F852C" w:rsidR="00B863F3" w:rsidRPr="00B87C71" w:rsidRDefault="00E363B4" w:rsidP="00B863F3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transfer</w:t>
      </w:r>
      <w:r w:rsidR="00B863F3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method</w:t>
      </w:r>
      <w:r w:rsidR="00B863F3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>with the parameters</w:t>
      </w:r>
      <w:r w:rsidR="00630437" w:rsidRPr="00B87C71">
        <w:rPr>
          <w:noProof/>
          <w:lang w:val="hu-HU"/>
        </w:rPr>
        <w:t xml:space="preserve">: </w:t>
      </w:r>
      <w:r>
        <w:rPr>
          <w:noProof/>
          <w:lang w:val="hu-HU"/>
        </w:rPr>
        <w:t>Person who starts the transfer</w:t>
      </w:r>
      <w:r w:rsidR="00630437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>source accountNumber in a string</w:t>
      </w:r>
      <w:r w:rsidR="00630437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>destination accountNumber in a string</w:t>
      </w:r>
      <w:r w:rsidR="00630437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>amount in an integer</w:t>
      </w:r>
      <w:r w:rsidR="00630437" w:rsidRPr="00B87C71">
        <w:rPr>
          <w:noProof/>
          <w:lang w:val="hu-HU"/>
        </w:rPr>
        <w:t>.</w:t>
      </w:r>
      <w:r w:rsidR="00B87C71">
        <w:rPr>
          <w:noProof/>
          <w:lang w:val="hu-HU"/>
        </w:rPr>
        <w:br/>
      </w:r>
      <w:r>
        <w:rPr>
          <w:noProof/>
          <w:lang w:val="hu-HU"/>
        </w:rPr>
        <w:t>The method should verify the following</w:t>
      </w:r>
      <w:r w:rsidR="00630437" w:rsidRPr="00B87C71">
        <w:rPr>
          <w:noProof/>
          <w:lang w:val="hu-HU"/>
        </w:rPr>
        <w:t>:</w:t>
      </w:r>
    </w:p>
    <w:p w14:paraId="7DE0920E" w14:textId="5B79082E" w:rsidR="00630437" w:rsidRPr="00B87C71" w:rsidRDefault="00E363B4" w:rsidP="00630437">
      <w:pPr>
        <w:pStyle w:val="ListParagraph"/>
        <w:numPr>
          <w:ilvl w:val="1"/>
          <w:numId w:val="1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source accountNumber exists</w:t>
      </w:r>
    </w:p>
    <w:p w14:paraId="2B50108F" w14:textId="43478512" w:rsidR="00630437" w:rsidRPr="00B87C71" w:rsidRDefault="00E363B4" w:rsidP="00630437">
      <w:pPr>
        <w:pStyle w:val="ListParagraph"/>
        <w:numPr>
          <w:ilvl w:val="1"/>
          <w:numId w:val="1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destination accountNumber exists</w:t>
      </w:r>
    </w:p>
    <w:p w14:paraId="3997FFF6" w14:textId="0389C2F8" w:rsidR="00630437" w:rsidRPr="00B87C71" w:rsidRDefault="00E363B4" w:rsidP="00630437">
      <w:pPr>
        <w:pStyle w:val="ListParagraph"/>
        <w:numPr>
          <w:ilvl w:val="1"/>
          <w:numId w:val="1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the owner of the source accountNumber is the one who wants to transfer funds</w:t>
      </w:r>
    </w:p>
    <w:p w14:paraId="17435B2F" w14:textId="32103DC9" w:rsidR="00630437" w:rsidRPr="00B87C71" w:rsidRDefault="00E363B4" w:rsidP="00630437">
      <w:pPr>
        <w:pStyle w:val="ListParagraph"/>
        <w:numPr>
          <w:ilvl w:val="1"/>
          <w:numId w:val="1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Sufficient funds are available on the source account</w:t>
      </w:r>
      <w:r w:rsidR="00630437" w:rsidRPr="00B87C71">
        <w:rPr>
          <w:noProof/>
          <w:lang w:val="hu-HU"/>
        </w:rPr>
        <w:t xml:space="preserve"> (</w:t>
      </w:r>
      <w:r>
        <w:rPr>
          <w:noProof/>
          <w:lang w:val="hu-HU"/>
        </w:rPr>
        <w:t>we only know this if the withdrawal method of the source account has not thrown an exception</w:t>
      </w:r>
      <w:r w:rsidR="00630437" w:rsidRPr="00B87C71">
        <w:rPr>
          <w:noProof/>
          <w:lang w:val="hu-HU"/>
        </w:rPr>
        <w:t>)</w:t>
      </w:r>
    </w:p>
    <w:p w14:paraId="0E0DD33F" w14:textId="4963EA1A" w:rsidR="004F5965" w:rsidRPr="00B87C71" w:rsidRDefault="00235F4D" w:rsidP="00630437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 xml:space="preserve">In case of any verification in the transfer function fails, you should throw </w:t>
      </w:r>
      <w:r w:rsidR="003D6337">
        <w:rPr>
          <w:noProof/>
          <w:lang w:val="hu-HU"/>
        </w:rPr>
        <w:t>a TransferException.</w:t>
      </w:r>
      <w:r w:rsidR="00630437" w:rsidRPr="00B87C71">
        <w:rPr>
          <w:noProof/>
          <w:lang w:val="hu-HU"/>
        </w:rPr>
        <w:t xml:space="preserve"> </w:t>
      </w:r>
      <w:r w:rsidR="003D6337">
        <w:rPr>
          <w:noProof/>
          <w:lang w:val="hu-HU"/>
        </w:rPr>
        <w:t>For this, create a BankException class, from which you can read out the Bank object (it is given to it in its constructor)</w:t>
      </w:r>
      <w:r w:rsidR="00630437" w:rsidRPr="00B87C71">
        <w:rPr>
          <w:noProof/>
          <w:lang w:val="hu-HU"/>
        </w:rPr>
        <w:t xml:space="preserve">. </w:t>
      </w:r>
      <w:r w:rsidR="003D6337">
        <w:rPr>
          <w:noProof/>
          <w:lang w:val="hu-HU"/>
        </w:rPr>
        <w:t>The TransferException should be a descendant for this, with the added extra that you can also give an exception message string in its constructor, in which you can describe which one of the 4 verifications failed.</w:t>
      </w:r>
    </w:p>
    <w:p w14:paraId="436DE211" w14:textId="50AC04CB" w:rsidR="005D1061" w:rsidRPr="00B87C71" w:rsidRDefault="003D6337" w:rsidP="00630437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Create a unit test for testing the success and failure of all 4 verifications.</w:t>
      </w:r>
    </w:p>
    <w:p w14:paraId="48EA8586" w14:textId="77777777" w:rsidR="003D6337" w:rsidRDefault="003D6337">
      <w:pPr>
        <w:rPr>
          <w:noProof/>
          <w:lang w:val="hu-HU"/>
        </w:rPr>
      </w:pPr>
      <w:r>
        <w:rPr>
          <w:noProof/>
          <w:lang w:val="hu-HU"/>
        </w:rPr>
        <w:br w:type="page"/>
      </w:r>
    </w:p>
    <w:p w14:paraId="69867945" w14:textId="1AC31432" w:rsidR="004F5965" w:rsidRPr="00B87C71" w:rsidRDefault="003D6337" w:rsidP="004F5965">
      <w:p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lastRenderedPageBreak/>
        <w:t xml:space="preserve">Create a </w:t>
      </w:r>
      <w:r w:rsidRPr="003D6337">
        <w:rPr>
          <w:i/>
          <w:noProof/>
          <w:lang w:val="hu-HU"/>
        </w:rPr>
        <w:t>DirectDebit</w:t>
      </w:r>
      <w:r>
        <w:rPr>
          <w:noProof/>
          <w:lang w:val="hu-HU"/>
        </w:rPr>
        <w:t xml:space="preserve"> (Átutalási megbízás in hungarian) class, in which</w:t>
      </w:r>
    </w:p>
    <w:p w14:paraId="66E736C3" w14:textId="0918C392" w:rsidR="004F5965" w:rsidRPr="00B87C71" w:rsidRDefault="003D6337" w:rsidP="004F5965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client</w:t>
      </w:r>
      <w:r w:rsidR="004F5965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field</w:t>
      </w:r>
      <w:r w:rsidR="004F5965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 xml:space="preserve">which holds a </w:t>
      </w:r>
      <w:r w:rsidRPr="003D6337">
        <w:rPr>
          <w:i/>
          <w:noProof/>
          <w:lang w:val="hu-HU"/>
        </w:rPr>
        <w:t>Person</w:t>
      </w:r>
      <w:r>
        <w:rPr>
          <w:noProof/>
          <w:lang w:val="hu-HU"/>
        </w:rPr>
        <w:t xml:space="preserve"> object.</w:t>
      </w:r>
    </w:p>
    <w:p w14:paraId="4F2CC9DB" w14:textId="22837877" w:rsidR="004F5965" w:rsidRPr="00B87C71" w:rsidRDefault="003D6337" w:rsidP="004F5965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sourceAccountNumber</w:t>
      </w:r>
      <w:r w:rsidR="004F5965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string field.</w:t>
      </w:r>
    </w:p>
    <w:p w14:paraId="0448A96F" w14:textId="64300D84" w:rsidR="004F5965" w:rsidRPr="00B87C71" w:rsidRDefault="003D6337" w:rsidP="004F5965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destinationAccountNumber</w:t>
      </w:r>
      <w:r w:rsidR="004F5965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string field.</w:t>
      </w:r>
    </w:p>
    <w:p w14:paraId="7298B6C0" w14:textId="16298189" w:rsidR="004F5965" w:rsidRPr="00B87C71" w:rsidRDefault="003D6337" w:rsidP="004F5965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amount</w:t>
      </w:r>
      <w:r w:rsidR="004F5965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integer field</w:t>
      </w:r>
    </w:p>
    <w:p w14:paraId="67A7E320" w14:textId="78930A36" w:rsidR="004F5965" w:rsidRPr="00B87C71" w:rsidRDefault="003D6337" w:rsidP="004F5965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constructor setting these</w:t>
      </w:r>
    </w:p>
    <w:p w14:paraId="2EC13ABD" w14:textId="7F494E46" w:rsidR="00DA6700" w:rsidRPr="00B87C71" w:rsidRDefault="003D6337" w:rsidP="00DA6700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properties for reading and writing these fields</w:t>
      </w:r>
    </w:p>
    <w:p w14:paraId="45F71EA8" w14:textId="47AB4A08" w:rsidR="004F5965" w:rsidRPr="00B87C71" w:rsidRDefault="003D6337" w:rsidP="004F5965">
      <w:p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 xml:space="preserve">Extend the </w:t>
      </w:r>
      <w:r w:rsidRPr="003D6337">
        <w:rPr>
          <w:i/>
          <w:noProof/>
          <w:lang w:val="hu-HU"/>
        </w:rPr>
        <w:t>Bank</w:t>
      </w:r>
      <w:r>
        <w:rPr>
          <w:noProof/>
          <w:lang w:val="hu-HU"/>
        </w:rPr>
        <w:t xml:space="preserve"> class with the following:</w:t>
      </w:r>
    </w:p>
    <w:p w14:paraId="345FDD23" w14:textId="4AFAC408" w:rsidR="00DA6700" w:rsidRPr="00B87C71" w:rsidRDefault="003D6337" w:rsidP="004F5965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 xml:space="preserve">executeDirectDebit </w:t>
      </w:r>
      <w:r>
        <w:rPr>
          <w:noProof/>
          <w:lang w:val="hu-HU"/>
        </w:rPr>
        <w:t>method</w:t>
      </w:r>
      <w:r w:rsidR="00DA6700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 xml:space="preserve">which takes in a DirectDebit as a parameter, and attempts to execute it with the </w:t>
      </w:r>
      <w:r w:rsidRPr="003D6337">
        <w:rPr>
          <w:i/>
          <w:noProof/>
          <w:lang w:val="hu-HU"/>
        </w:rPr>
        <w:t>transfer</w:t>
      </w:r>
      <w:r>
        <w:rPr>
          <w:noProof/>
          <w:lang w:val="hu-HU"/>
        </w:rPr>
        <w:t xml:space="preserve"> method.</w:t>
      </w:r>
    </w:p>
    <w:p w14:paraId="5CB353D7" w14:textId="127CAAAC" w:rsidR="00DA6700" w:rsidRPr="00B87C71" w:rsidRDefault="002C7CD4" w:rsidP="00DA6700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unsuccessfulDirectDebit</w:t>
      </w:r>
      <w:r w:rsidR="00DA6700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dinamic array (ArrayList). The</w:t>
      </w:r>
      <w:r w:rsidR="00DA6700" w:rsidRPr="00B87C71">
        <w:rPr>
          <w:noProof/>
          <w:lang w:val="hu-HU"/>
        </w:rPr>
        <w:t xml:space="preserve"> </w:t>
      </w:r>
      <w:r>
        <w:rPr>
          <w:i/>
          <w:noProof/>
          <w:lang w:val="hu-HU"/>
        </w:rPr>
        <w:t xml:space="preserve">executeDirectDebit </w:t>
      </w:r>
      <w:r>
        <w:rPr>
          <w:noProof/>
          <w:lang w:val="hu-HU"/>
        </w:rPr>
        <w:t>method stores those DirectDebits here which could not be executed at the time of calling</w:t>
      </w:r>
      <w:r w:rsidR="00D36BAC" w:rsidRPr="00B87C71">
        <w:rPr>
          <w:noProof/>
          <w:lang w:val="hu-HU"/>
        </w:rPr>
        <w:t xml:space="preserve"> (</w:t>
      </w:r>
      <w:r>
        <w:rPr>
          <w:noProof/>
          <w:lang w:val="hu-HU"/>
        </w:rPr>
        <w:t>an exception was thrown at th time of calling</w:t>
      </w:r>
      <w:r w:rsidR="00D36BAC" w:rsidRPr="00B87C71">
        <w:rPr>
          <w:noProof/>
          <w:lang w:val="hu-HU"/>
        </w:rPr>
        <w:t>)</w:t>
      </w:r>
      <w:r>
        <w:rPr>
          <w:noProof/>
          <w:lang w:val="hu-HU"/>
        </w:rPr>
        <w:t>.</w:t>
      </w:r>
    </w:p>
    <w:p w14:paraId="66A44DEC" w14:textId="6DC06B9D" w:rsidR="004F5965" w:rsidRPr="00B87C71" w:rsidRDefault="002C7CD4" w:rsidP="004F5965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adHocAgreements</w:t>
      </w:r>
      <w:r w:rsidR="004F5965" w:rsidRPr="00B87C71">
        <w:rPr>
          <w:noProof/>
          <w:lang w:val="hu-HU"/>
        </w:rPr>
        <w:t xml:space="preserve"> </w:t>
      </w:r>
      <w:r w:rsidR="0028606D">
        <w:rPr>
          <w:noProof/>
          <w:lang w:val="hu-HU"/>
        </w:rPr>
        <w:t>fields with a queue type</w:t>
      </w:r>
      <w:r w:rsidR="004F5965" w:rsidRPr="00B87C71">
        <w:rPr>
          <w:noProof/>
          <w:lang w:val="hu-HU"/>
        </w:rPr>
        <w:t xml:space="preserve"> (Queue/LinkedList) </w:t>
      </w:r>
      <w:r w:rsidR="0028606D">
        <w:rPr>
          <w:noProof/>
          <w:lang w:val="hu-HU"/>
        </w:rPr>
        <w:t>which can store DirectDebits.</w:t>
      </w:r>
    </w:p>
    <w:p w14:paraId="484E4960" w14:textId="70ED972D" w:rsidR="004F5965" w:rsidRPr="00B87C71" w:rsidRDefault="0028606D" w:rsidP="004F5965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createAdHocAgreement</w:t>
      </w:r>
      <w:r w:rsidR="004F5965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method to enqueue a new DirectDebit</w:t>
      </w:r>
      <w:r w:rsidR="004F5965" w:rsidRPr="00B87C71">
        <w:rPr>
          <w:noProof/>
          <w:lang w:val="hu-HU"/>
        </w:rPr>
        <w:t xml:space="preserve">. </w:t>
      </w:r>
      <w:r>
        <w:rPr>
          <w:noProof/>
          <w:lang w:val="hu-HU"/>
        </w:rPr>
        <w:t>Parameters should be: client as a Person object, source and destination account numbers, and the amount. There should be no verifications when enqueuing!)</w:t>
      </w:r>
    </w:p>
    <w:p w14:paraId="7E61BE44" w14:textId="0A643EBB" w:rsidR="004F5965" w:rsidRPr="00B87C71" w:rsidRDefault="00A76D44" w:rsidP="004F5965">
      <w:pPr>
        <w:pStyle w:val="ListParagraph"/>
        <w:numPr>
          <w:ilvl w:val="0"/>
          <w:numId w:val="1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dailyBusiness</w:t>
      </w:r>
      <w:r w:rsidR="00DA6700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method</w:t>
      </w:r>
      <w:r w:rsidR="00DA6700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>which takes out a DirectDebit a time from the queue one by one, and attempts to execute them.</w:t>
      </w:r>
    </w:p>
    <w:p w14:paraId="06CD211B" w14:textId="78CD1A53" w:rsidR="00AF6704" w:rsidRPr="00B87C71" w:rsidRDefault="001318C9" w:rsidP="00AF6704">
      <w:p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 xml:space="preserve">Create a </w:t>
      </w:r>
      <w:r w:rsidRPr="001318C9">
        <w:rPr>
          <w:i/>
          <w:noProof/>
          <w:lang w:val="hu-HU"/>
        </w:rPr>
        <w:t>FixedDirectDebit</w:t>
      </w:r>
      <w:r>
        <w:rPr>
          <w:noProof/>
          <w:lang w:val="hu-HU"/>
        </w:rPr>
        <w:t xml:space="preserve"> class, which</w:t>
      </w:r>
    </w:p>
    <w:p w14:paraId="067BB997" w14:textId="2171CDEB" w:rsidR="00AF6704" w:rsidRPr="00B87C71" w:rsidRDefault="001318C9" w:rsidP="008F4FB3">
      <w:pPr>
        <w:pStyle w:val="ListParagraph"/>
        <w:numPr>
          <w:ilvl w:val="0"/>
          <w:numId w:val="14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should be the descendant of the DirectDebit class,</w:t>
      </w:r>
    </w:p>
    <w:p w14:paraId="538B92D9" w14:textId="52EDD657" w:rsidR="00AF6704" w:rsidRPr="00B87C71" w:rsidRDefault="001318C9" w:rsidP="008F4FB3">
      <w:pPr>
        <w:pStyle w:val="ListParagraph"/>
        <w:numPr>
          <w:ilvl w:val="0"/>
          <w:numId w:val="14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and extends it with a „priority” field which is a floating point number, and gets its value in the constructor</w:t>
      </w:r>
    </w:p>
    <w:p w14:paraId="2C8D6321" w14:textId="2F247BB1" w:rsidR="00AF6704" w:rsidRPr="00B87C71" w:rsidRDefault="001318C9" w:rsidP="008F4FB3">
      <w:pPr>
        <w:pStyle w:val="ListParagraph"/>
        <w:numPr>
          <w:ilvl w:val="0"/>
          <w:numId w:val="14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 xml:space="preserve">implement the Comparable interface (built-in, have to import it), and implement its </w:t>
      </w:r>
      <w:r w:rsidR="00AF6704" w:rsidRPr="00B87C71">
        <w:rPr>
          <w:i/>
          <w:noProof/>
          <w:lang w:val="hu-HU"/>
        </w:rPr>
        <w:t>compareTo</w:t>
      </w:r>
      <w:r w:rsidR="00AF6704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method so that</w:t>
      </w:r>
      <w:r w:rsidR="00AF6704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>in case of ordering, the FixedDirectDebits should be sorted according to priority in a descending order (highest priority first).</w:t>
      </w:r>
    </w:p>
    <w:p w14:paraId="4720A9BA" w14:textId="0EC25E11" w:rsidR="008F4FB3" w:rsidRPr="00B87C71" w:rsidRDefault="00B664DA" w:rsidP="008F4FB3">
      <w:p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Extend the</w:t>
      </w:r>
      <w:r w:rsidR="008F4FB3" w:rsidRPr="00B87C71">
        <w:rPr>
          <w:noProof/>
          <w:lang w:val="hu-HU"/>
        </w:rPr>
        <w:t xml:space="preserve"> </w:t>
      </w:r>
      <w:r w:rsidR="008F4FB3" w:rsidRPr="00B87C71">
        <w:rPr>
          <w:i/>
          <w:noProof/>
          <w:lang w:val="hu-HU"/>
        </w:rPr>
        <w:t>Bank</w:t>
      </w:r>
      <w:r w:rsidR="008F4FB3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class with the following</w:t>
      </w:r>
      <w:r w:rsidR="008F4FB3" w:rsidRPr="00B87C71">
        <w:rPr>
          <w:noProof/>
          <w:lang w:val="hu-HU"/>
        </w:rPr>
        <w:t>:</w:t>
      </w:r>
    </w:p>
    <w:p w14:paraId="4B1C1C03" w14:textId="075AB60B" w:rsidR="008F4FB3" w:rsidRPr="00B87C71" w:rsidRDefault="007F60E0" w:rsidP="008F4FB3">
      <w:pPr>
        <w:pStyle w:val="ListParagraph"/>
        <w:numPr>
          <w:ilvl w:val="0"/>
          <w:numId w:val="15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f</w:t>
      </w:r>
      <w:r w:rsidRPr="001318C9">
        <w:rPr>
          <w:i/>
          <w:noProof/>
          <w:lang w:val="hu-HU"/>
        </w:rPr>
        <w:t>ixedDirectDebit</w:t>
      </w:r>
      <w:r>
        <w:rPr>
          <w:i/>
          <w:noProof/>
          <w:lang w:val="hu-HU"/>
        </w:rPr>
        <w:t>s</w:t>
      </w:r>
      <w:r>
        <w:rPr>
          <w:noProof/>
          <w:lang w:val="hu-HU"/>
        </w:rPr>
        <w:t xml:space="preserve"> </w:t>
      </w:r>
      <w:r>
        <w:rPr>
          <w:noProof/>
          <w:lang w:val="hu-HU"/>
        </w:rPr>
        <w:t xml:space="preserve">named ordered set </w:t>
      </w:r>
      <w:r w:rsidR="008F4FB3" w:rsidRPr="00B87C71">
        <w:rPr>
          <w:noProof/>
          <w:lang w:val="hu-HU"/>
        </w:rPr>
        <w:t xml:space="preserve">(TreeSet), </w:t>
      </w:r>
      <w:r>
        <w:rPr>
          <w:noProof/>
          <w:lang w:val="hu-HU"/>
        </w:rPr>
        <w:t>in which you can store</w:t>
      </w:r>
      <w:r w:rsidR="001B274F">
        <w:rPr>
          <w:noProof/>
          <w:lang w:val="hu-HU"/>
        </w:rPr>
        <w:t xml:space="preserve"> the fixedDirectDebits.</w:t>
      </w:r>
    </w:p>
    <w:p w14:paraId="106B77F5" w14:textId="4FF8D0AF" w:rsidR="008F4FB3" w:rsidRDefault="001B274F" w:rsidP="008F4FB3">
      <w:pPr>
        <w:pStyle w:val="ListParagraph"/>
        <w:numPr>
          <w:ilvl w:val="0"/>
          <w:numId w:val="15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addFixedDirectDebit</w:t>
      </w:r>
      <w:r w:rsidR="008F4FB3"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method</w:t>
      </w:r>
      <w:r w:rsidR="008F4FB3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>which adds to the ordered set a new FixedDirectDebit with the given parameters: client, source, destination, amount, priority.</w:t>
      </w:r>
    </w:p>
    <w:p w14:paraId="05E5B5D1" w14:textId="1779BE3D" w:rsidR="00132BB4" w:rsidRDefault="0038165D" w:rsidP="008F4FB3">
      <w:pPr>
        <w:pStyle w:val="ListParagraph"/>
        <w:numPr>
          <w:ilvl w:val="0"/>
          <w:numId w:val="15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the</w:t>
      </w:r>
      <w:r w:rsidR="00132BB4" w:rsidRPr="00132BB4">
        <w:rPr>
          <w:noProof/>
          <w:lang w:val="hu-HU"/>
        </w:rPr>
        <w:t xml:space="preserve"> </w:t>
      </w:r>
      <w:r>
        <w:rPr>
          <w:i/>
          <w:noProof/>
          <w:lang w:val="hu-HU"/>
        </w:rPr>
        <w:t>dailyBusiness</w:t>
      </w:r>
      <w:r w:rsidR="00132BB4" w:rsidRPr="00132BB4">
        <w:rPr>
          <w:noProof/>
          <w:lang w:val="hu-HU"/>
        </w:rPr>
        <w:t xml:space="preserve"> </w:t>
      </w:r>
      <w:r>
        <w:rPr>
          <w:noProof/>
          <w:lang w:val="hu-HU"/>
        </w:rPr>
        <w:t>method executes the FixedDirectDebits, too. (in the order of priority)</w:t>
      </w:r>
    </w:p>
    <w:p w14:paraId="587CD529" w14:textId="3AB6A908" w:rsidR="00132BB4" w:rsidRDefault="0038165D" w:rsidP="008F4FB3">
      <w:pPr>
        <w:pStyle w:val="ListParagraph"/>
        <w:numPr>
          <w:ilvl w:val="0"/>
          <w:numId w:val="15"/>
        </w:numPr>
        <w:spacing w:after="80" w:line="240" w:lineRule="auto"/>
        <w:rPr>
          <w:noProof/>
          <w:lang w:val="hu-HU"/>
        </w:rPr>
      </w:pPr>
      <w:r>
        <w:rPr>
          <w:i/>
          <w:noProof/>
          <w:lang w:val="hu-HU"/>
        </w:rPr>
        <w:t>listU</w:t>
      </w:r>
      <w:r>
        <w:rPr>
          <w:i/>
          <w:noProof/>
          <w:lang w:val="hu-HU"/>
        </w:rPr>
        <w:t>nsuccessfulDirectDebit</w:t>
      </w:r>
      <w:r w:rsidRPr="00B87C71">
        <w:rPr>
          <w:noProof/>
          <w:lang w:val="hu-HU"/>
        </w:rPr>
        <w:t xml:space="preserve"> </w:t>
      </w:r>
      <w:r>
        <w:rPr>
          <w:noProof/>
          <w:lang w:val="hu-HU"/>
        </w:rPr>
        <w:t>which writes out all unsuccessfuls in the ArrayList into a file</w:t>
      </w:r>
      <w:r w:rsidR="003E423E">
        <w:rPr>
          <w:noProof/>
          <w:lang w:val="hu-HU"/>
        </w:rPr>
        <w:t>, and then clears the ArrayList</w:t>
      </w:r>
      <w:r w:rsidR="00132BB4" w:rsidRPr="00132BB4">
        <w:rPr>
          <w:noProof/>
          <w:lang w:val="hu-HU"/>
        </w:rPr>
        <w:t>:</w:t>
      </w:r>
    </w:p>
    <w:p w14:paraId="480A759D" w14:textId="42362BDB" w:rsidR="00132BB4" w:rsidRDefault="0038165D" w:rsidP="00132BB4">
      <w:pPr>
        <w:pStyle w:val="ListParagraph"/>
        <w:spacing w:after="80" w:line="240" w:lineRule="auto"/>
        <w:rPr>
          <w:rFonts w:ascii="Courier New" w:hAnsi="Courier New" w:cs="Courier New"/>
          <w:noProof/>
          <w:sz w:val="16"/>
          <w:szCs w:val="16"/>
          <w:lang w:val="hu-HU"/>
        </w:rPr>
      </w:pPr>
      <w:r>
        <w:rPr>
          <w:rFonts w:ascii="Courier New" w:hAnsi="Courier New" w:cs="Courier New"/>
          <w:noProof/>
          <w:sz w:val="16"/>
          <w:szCs w:val="16"/>
          <w:lang w:val="hu-HU"/>
        </w:rPr>
        <w:t>F/A</w:t>
      </w:r>
      <w:r w:rsidR="00132BB4" w:rsidRPr="00132BB4">
        <w:rPr>
          <w:rFonts w:ascii="Courier New" w:hAnsi="Courier New" w:cs="Courier New"/>
          <w:noProof/>
          <w:sz w:val="16"/>
          <w:szCs w:val="16"/>
          <w:lang w:val="hu-HU"/>
        </w:rPr>
        <w:t xml:space="preserve"> (</w:t>
      </w:r>
      <w:r>
        <w:rPr>
          <w:rFonts w:ascii="Courier New" w:hAnsi="Courier New" w:cs="Courier New"/>
          <w:noProof/>
          <w:sz w:val="16"/>
          <w:szCs w:val="16"/>
          <w:lang w:val="hu-HU"/>
        </w:rPr>
        <w:t>fixed or adhoc</w:t>
      </w:r>
      <w:r w:rsidR="00132BB4" w:rsidRPr="00132BB4">
        <w:rPr>
          <w:rFonts w:ascii="Courier New" w:hAnsi="Courier New" w:cs="Courier New"/>
          <w:noProof/>
          <w:sz w:val="16"/>
          <w:szCs w:val="16"/>
          <w:lang w:val="hu-HU"/>
        </w:rPr>
        <w:t xml:space="preserve">) \t </w:t>
      </w:r>
      <w:r>
        <w:rPr>
          <w:rFonts w:ascii="Courier New" w:hAnsi="Courier New" w:cs="Courier New"/>
          <w:noProof/>
          <w:sz w:val="16"/>
          <w:szCs w:val="16"/>
          <w:lang w:val="hu-HU"/>
        </w:rPr>
        <w:t>client name</w:t>
      </w:r>
      <w:r w:rsidR="00132BB4" w:rsidRPr="00132BB4">
        <w:rPr>
          <w:rFonts w:ascii="Courier New" w:hAnsi="Courier New" w:cs="Courier New"/>
          <w:noProof/>
          <w:sz w:val="16"/>
          <w:szCs w:val="16"/>
          <w:lang w:val="hu-HU"/>
        </w:rPr>
        <w:t xml:space="preserve"> \t </w:t>
      </w:r>
      <w:r>
        <w:rPr>
          <w:rFonts w:ascii="Courier New" w:hAnsi="Courier New" w:cs="Courier New"/>
          <w:noProof/>
          <w:sz w:val="16"/>
          <w:szCs w:val="16"/>
          <w:lang w:val="hu-HU"/>
        </w:rPr>
        <w:t>source accNum</w:t>
      </w:r>
      <w:r w:rsidR="00132BB4" w:rsidRPr="00132BB4">
        <w:rPr>
          <w:rFonts w:ascii="Courier New" w:hAnsi="Courier New" w:cs="Courier New"/>
          <w:noProof/>
          <w:sz w:val="16"/>
          <w:szCs w:val="16"/>
          <w:lang w:val="hu-HU"/>
        </w:rPr>
        <w:t xml:space="preserve"> \t </w:t>
      </w:r>
      <w:r>
        <w:rPr>
          <w:rFonts w:ascii="Courier New" w:hAnsi="Courier New" w:cs="Courier New"/>
          <w:noProof/>
          <w:sz w:val="16"/>
          <w:szCs w:val="16"/>
          <w:lang w:val="hu-HU"/>
        </w:rPr>
        <w:t>destination accNum</w:t>
      </w:r>
      <w:r w:rsidR="00132BB4" w:rsidRPr="00132BB4">
        <w:rPr>
          <w:rFonts w:ascii="Courier New" w:hAnsi="Courier New" w:cs="Courier New"/>
          <w:noProof/>
          <w:sz w:val="16"/>
          <w:szCs w:val="16"/>
          <w:lang w:val="hu-HU"/>
        </w:rPr>
        <w:t xml:space="preserve"> \t </w:t>
      </w:r>
      <w:r>
        <w:rPr>
          <w:rFonts w:ascii="Courier New" w:hAnsi="Courier New" w:cs="Courier New"/>
          <w:noProof/>
          <w:sz w:val="16"/>
          <w:szCs w:val="16"/>
          <w:lang w:val="hu-HU"/>
        </w:rPr>
        <w:t>amount</w:t>
      </w:r>
      <w:r w:rsidR="00132BB4" w:rsidRPr="00132BB4">
        <w:rPr>
          <w:rFonts w:ascii="Courier New" w:hAnsi="Courier New" w:cs="Courier New"/>
          <w:noProof/>
          <w:sz w:val="16"/>
          <w:szCs w:val="16"/>
          <w:lang w:val="hu-HU"/>
        </w:rPr>
        <w:t xml:space="preserve"> \n</w:t>
      </w:r>
      <w:r w:rsidR="00132BB4" w:rsidRPr="00132BB4">
        <w:rPr>
          <w:rFonts w:cstheme="minorHAnsi"/>
          <w:noProof/>
          <w:lang w:val="hu-HU"/>
        </w:rPr>
        <w:t xml:space="preserve"> </w:t>
      </w:r>
    </w:p>
    <w:p w14:paraId="544EDB34" w14:textId="34E92477" w:rsidR="005D1061" w:rsidRPr="00B87C71" w:rsidRDefault="003E423E" w:rsidP="008F4FB3">
      <w:pPr>
        <w:pStyle w:val="ListParagraph"/>
        <w:numPr>
          <w:ilvl w:val="0"/>
          <w:numId w:val="15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 xml:space="preserve">modify the </w:t>
      </w:r>
      <w:r>
        <w:rPr>
          <w:i/>
          <w:noProof/>
          <w:lang w:val="hu-HU"/>
        </w:rPr>
        <w:t xml:space="preserve">dailyBusiness </w:t>
      </w:r>
      <w:r>
        <w:rPr>
          <w:noProof/>
          <w:lang w:val="hu-HU"/>
        </w:rPr>
        <w:t>method so that it calls this listUnsuccessful…</w:t>
      </w:r>
      <w:r w:rsidR="005D1061" w:rsidRPr="00B87C71">
        <w:rPr>
          <w:noProof/>
          <w:lang w:val="hu-HU"/>
        </w:rPr>
        <w:t xml:space="preserve">, </w:t>
      </w:r>
      <w:r>
        <w:rPr>
          <w:noProof/>
          <w:lang w:val="hu-HU"/>
        </w:rPr>
        <w:t>and it returns the exact same string written into the file.</w:t>
      </w:r>
    </w:p>
    <w:p w14:paraId="703C4B8E" w14:textId="73B037C2" w:rsidR="005D1061" w:rsidRPr="00B87C71" w:rsidRDefault="003E423E" w:rsidP="008F4FB3">
      <w:pPr>
        <w:pStyle w:val="ListParagraph"/>
        <w:numPr>
          <w:ilvl w:val="0"/>
          <w:numId w:val="15"/>
        </w:numPr>
        <w:spacing w:after="80" w:line="240" w:lineRule="auto"/>
        <w:rPr>
          <w:noProof/>
          <w:lang w:val="hu-HU"/>
        </w:rPr>
      </w:pPr>
      <w:r>
        <w:rPr>
          <w:noProof/>
          <w:lang w:val="hu-HU"/>
        </w:rPr>
        <w:t>Create a unit test to test these improvements.</w:t>
      </w:r>
      <w:bookmarkStart w:id="0" w:name="_GoBack"/>
      <w:bookmarkEnd w:id="0"/>
    </w:p>
    <w:sectPr w:rsidR="005D1061" w:rsidRPr="00B87C7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61C8B"/>
    <w:multiLevelType w:val="hybridMultilevel"/>
    <w:tmpl w:val="49F6E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350D8"/>
    <w:multiLevelType w:val="hybridMultilevel"/>
    <w:tmpl w:val="5C1E45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677BD"/>
    <w:multiLevelType w:val="hybridMultilevel"/>
    <w:tmpl w:val="D5C81148"/>
    <w:lvl w:ilvl="0" w:tplc="EE3ADD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A71F66"/>
    <w:multiLevelType w:val="hybridMultilevel"/>
    <w:tmpl w:val="AC7ED83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DD1E91"/>
    <w:multiLevelType w:val="hybridMultilevel"/>
    <w:tmpl w:val="77A458C2"/>
    <w:lvl w:ilvl="0" w:tplc="B84E2F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D84144"/>
    <w:multiLevelType w:val="hybridMultilevel"/>
    <w:tmpl w:val="3A2E8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A65377"/>
    <w:multiLevelType w:val="hybridMultilevel"/>
    <w:tmpl w:val="FBA6A8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9C7A6E"/>
    <w:multiLevelType w:val="hybridMultilevel"/>
    <w:tmpl w:val="3C389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F858EC"/>
    <w:multiLevelType w:val="hybridMultilevel"/>
    <w:tmpl w:val="42B224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5739A4"/>
    <w:multiLevelType w:val="hybridMultilevel"/>
    <w:tmpl w:val="1ED8C5B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DF1D21"/>
    <w:multiLevelType w:val="hybridMultilevel"/>
    <w:tmpl w:val="2918DEB8"/>
    <w:lvl w:ilvl="0" w:tplc="FE2C750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62E72C0"/>
    <w:multiLevelType w:val="hybridMultilevel"/>
    <w:tmpl w:val="E00854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1C4623"/>
    <w:multiLevelType w:val="hybridMultilevel"/>
    <w:tmpl w:val="5E8A30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7811D9"/>
    <w:multiLevelType w:val="hybridMultilevel"/>
    <w:tmpl w:val="C8CA7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254F87"/>
    <w:multiLevelType w:val="hybridMultilevel"/>
    <w:tmpl w:val="92BA4FDA"/>
    <w:lvl w:ilvl="0" w:tplc="7E3685D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13"/>
  </w:num>
  <w:num w:numId="5">
    <w:abstractNumId w:val="8"/>
  </w:num>
  <w:num w:numId="6">
    <w:abstractNumId w:val="12"/>
  </w:num>
  <w:num w:numId="7">
    <w:abstractNumId w:val="2"/>
  </w:num>
  <w:num w:numId="8">
    <w:abstractNumId w:val="10"/>
  </w:num>
  <w:num w:numId="9">
    <w:abstractNumId w:val="14"/>
  </w:num>
  <w:num w:numId="10">
    <w:abstractNumId w:val="6"/>
  </w:num>
  <w:num w:numId="11">
    <w:abstractNumId w:val="4"/>
  </w:num>
  <w:num w:numId="12">
    <w:abstractNumId w:val="11"/>
  </w:num>
  <w:num w:numId="13">
    <w:abstractNumId w:val="0"/>
  </w:num>
  <w:num w:numId="14">
    <w:abstractNumId w:val="9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tTQ2MzeyNDcwMrBQ0lEKTi0uzszPAykwqgUAzmpmsiwAAAA="/>
  </w:docVars>
  <w:rsids>
    <w:rsidRoot w:val="004B6D96"/>
    <w:rsid w:val="000C1830"/>
    <w:rsid w:val="001318C9"/>
    <w:rsid w:val="00132BB4"/>
    <w:rsid w:val="001B274F"/>
    <w:rsid w:val="00204748"/>
    <w:rsid w:val="00235F4D"/>
    <w:rsid w:val="0028606D"/>
    <w:rsid w:val="002875E6"/>
    <w:rsid w:val="00291F43"/>
    <w:rsid w:val="002A2246"/>
    <w:rsid w:val="002C7CD4"/>
    <w:rsid w:val="00371383"/>
    <w:rsid w:val="0038165D"/>
    <w:rsid w:val="003D6337"/>
    <w:rsid w:val="003E423E"/>
    <w:rsid w:val="003F01DC"/>
    <w:rsid w:val="00456E04"/>
    <w:rsid w:val="0048574B"/>
    <w:rsid w:val="004B6D96"/>
    <w:rsid w:val="004F5965"/>
    <w:rsid w:val="00564E30"/>
    <w:rsid w:val="0058422C"/>
    <w:rsid w:val="005A6EBC"/>
    <w:rsid w:val="005D1061"/>
    <w:rsid w:val="005E76C6"/>
    <w:rsid w:val="00625C46"/>
    <w:rsid w:val="00630437"/>
    <w:rsid w:val="00684ED8"/>
    <w:rsid w:val="006E4923"/>
    <w:rsid w:val="00702E92"/>
    <w:rsid w:val="007C4838"/>
    <w:rsid w:val="007F60E0"/>
    <w:rsid w:val="00827A82"/>
    <w:rsid w:val="008E38A5"/>
    <w:rsid w:val="008F4FB3"/>
    <w:rsid w:val="00994B42"/>
    <w:rsid w:val="009A2022"/>
    <w:rsid w:val="00A76D44"/>
    <w:rsid w:val="00AF6704"/>
    <w:rsid w:val="00B664DA"/>
    <w:rsid w:val="00B863F3"/>
    <w:rsid w:val="00B87C71"/>
    <w:rsid w:val="00C27C25"/>
    <w:rsid w:val="00D137C6"/>
    <w:rsid w:val="00D13AC6"/>
    <w:rsid w:val="00D36BAC"/>
    <w:rsid w:val="00DA6700"/>
    <w:rsid w:val="00E363B4"/>
    <w:rsid w:val="00E911E2"/>
    <w:rsid w:val="00F73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DE6BCF5"/>
  <w15:chartTrackingRefBased/>
  <w15:docId w15:val="{293D6378-9E37-4873-A011-A2EAC8F6A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6D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B6D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B6D96"/>
    <w:pPr>
      <w:ind w:left="720"/>
      <w:contextualSpacing/>
    </w:pPr>
  </w:style>
  <w:style w:type="table" w:styleId="TableGrid">
    <w:name w:val="Table Grid"/>
    <w:basedOn w:val="TableNormal"/>
    <w:uiPriority w:val="39"/>
    <w:rsid w:val="005A6E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98D6A8-0F19-41BF-A1AB-030B93E03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2</Pages>
  <Words>760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E</Company>
  <LinksUpToDate>false</LinksUpToDate>
  <CharactersWithSpaces>5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ándor Szénási</dc:creator>
  <cp:keywords/>
  <dc:description/>
  <cp:lastModifiedBy>Dóra Takács</cp:lastModifiedBy>
  <cp:revision>12</cp:revision>
  <dcterms:created xsi:type="dcterms:W3CDTF">2018-10-08T19:21:00Z</dcterms:created>
  <dcterms:modified xsi:type="dcterms:W3CDTF">2018-10-08T21:48:00Z</dcterms:modified>
</cp:coreProperties>
</file>